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DF031" w14:textId="6D74D6F9" w:rsidR="003C1FC3" w:rsidRDefault="006849BC" w:rsidP="006849BC">
      <w:pPr>
        <w:pStyle w:val="mysty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ABC65C6" wp14:editId="467960C3">
            <wp:simplePos x="0" y="0"/>
            <wp:positionH relativeFrom="margin">
              <wp:align>center</wp:align>
            </wp:positionH>
            <wp:positionV relativeFrom="paragraph">
              <wp:posOffset>379704</wp:posOffset>
            </wp:positionV>
            <wp:extent cx="2143125" cy="2143125"/>
            <wp:effectExtent l="0" t="0" r="9525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A39D03" w14:textId="6EFD1654" w:rsidR="004215D3" w:rsidRPr="004215D3" w:rsidRDefault="004215D3" w:rsidP="006849BC">
      <w:pPr>
        <w:pStyle w:val="mystyle"/>
      </w:pPr>
    </w:p>
    <w:p w14:paraId="299B4CC4" w14:textId="45DCD32B" w:rsidR="004215D3" w:rsidRPr="004215D3" w:rsidRDefault="004215D3" w:rsidP="006849BC">
      <w:pPr>
        <w:pStyle w:val="mystyle"/>
      </w:pPr>
    </w:p>
    <w:p w14:paraId="439DFBE7" w14:textId="0EA735AA" w:rsidR="004215D3" w:rsidRPr="006849BC" w:rsidRDefault="004215D3" w:rsidP="006849BC">
      <w:pPr>
        <w:pStyle w:val="mystyle"/>
        <w:jc w:val="center"/>
        <w:rPr>
          <w:sz w:val="30"/>
          <w:szCs w:val="36"/>
        </w:rPr>
      </w:pPr>
      <w:r w:rsidRPr="006849BC">
        <w:rPr>
          <w:sz w:val="30"/>
          <w:szCs w:val="36"/>
        </w:rPr>
        <w:t>University of science and technology at Zewailcity</w:t>
      </w:r>
    </w:p>
    <w:p w14:paraId="3FC27B45" w14:textId="1CA726FC" w:rsidR="006849BC" w:rsidRPr="006849BC" w:rsidRDefault="006849BC" w:rsidP="006849BC">
      <w:pPr>
        <w:pStyle w:val="mystyle"/>
        <w:jc w:val="center"/>
        <w:rPr>
          <w:sz w:val="30"/>
          <w:szCs w:val="36"/>
        </w:rPr>
      </w:pPr>
      <w:r w:rsidRPr="006849BC">
        <w:rPr>
          <w:sz w:val="30"/>
          <w:szCs w:val="36"/>
        </w:rPr>
        <w:t>Part 2</w:t>
      </w:r>
    </w:p>
    <w:p w14:paraId="038B27C0" w14:textId="5859BBF7" w:rsidR="004215D3" w:rsidRPr="006849BC" w:rsidRDefault="006849BC" w:rsidP="006849BC">
      <w:pPr>
        <w:pStyle w:val="mystyle"/>
        <w:spacing w:line="276" w:lineRule="auto"/>
        <w:rPr>
          <w:sz w:val="24"/>
          <w:szCs w:val="30"/>
          <w:u w:val="none"/>
        </w:rPr>
      </w:pPr>
      <w:r w:rsidRPr="006849BC">
        <w:rPr>
          <w:sz w:val="24"/>
          <w:szCs w:val="30"/>
          <w:u w:val="none"/>
        </w:rPr>
        <w:t>Instructor:</w:t>
      </w:r>
      <w:r w:rsidR="00C86D80" w:rsidRPr="006849BC">
        <w:rPr>
          <w:sz w:val="24"/>
          <w:szCs w:val="30"/>
          <w:u w:val="none"/>
        </w:rPr>
        <w:t xml:space="preserve"> DR.</w:t>
      </w:r>
      <w:r w:rsidRPr="006849BC">
        <w:rPr>
          <w:sz w:val="24"/>
          <w:szCs w:val="30"/>
          <w:u w:val="none"/>
        </w:rPr>
        <w:t xml:space="preserve"> </w:t>
      </w:r>
      <w:r w:rsidR="00C86D80" w:rsidRPr="006849BC">
        <w:rPr>
          <w:sz w:val="24"/>
          <w:szCs w:val="30"/>
          <w:u w:val="none"/>
        </w:rPr>
        <w:t xml:space="preserve">Samy </w:t>
      </w:r>
      <w:r w:rsidRPr="006849BC">
        <w:rPr>
          <w:sz w:val="24"/>
          <w:szCs w:val="30"/>
          <w:u w:val="none"/>
        </w:rPr>
        <w:t>Soliman</w:t>
      </w:r>
    </w:p>
    <w:p w14:paraId="058CD591" w14:textId="2F66B92E" w:rsidR="006849BC" w:rsidRPr="006849BC" w:rsidRDefault="006849BC" w:rsidP="006849BC">
      <w:pPr>
        <w:pStyle w:val="mystyle"/>
        <w:spacing w:line="276" w:lineRule="auto"/>
        <w:rPr>
          <w:sz w:val="24"/>
          <w:szCs w:val="30"/>
          <w:u w:val="none"/>
        </w:rPr>
      </w:pPr>
      <w:r w:rsidRPr="006849BC">
        <w:rPr>
          <w:sz w:val="24"/>
          <w:szCs w:val="30"/>
          <w:u w:val="none"/>
        </w:rPr>
        <w:t>Khaled Osama             201600515</w:t>
      </w:r>
    </w:p>
    <w:p w14:paraId="0A6F19C0" w14:textId="0372054A" w:rsidR="006849BC" w:rsidRPr="006849BC" w:rsidRDefault="006849BC" w:rsidP="006849BC">
      <w:pPr>
        <w:pStyle w:val="mystyle"/>
        <w:spacing w:line="276" w:lineRule="auto"/>
        <w:rPr>
          <w:sz w:val="24"/>
          <w:szCs w:val="30"/>
          <w:u w:val="none"/>
        </w:rPr>
      </w:pPr>
      <w:r w:rsidRPr="006849BC">
        <w:rPr>
          <w:sz w:val="24"/>
          <w:szCs w:val="30"/>
          <w:u w:val="none"/>
        </w:rPr>
        <w:t>Mustafa Elsayed          201600848</w:t>
      </w:r>
    </w:p>
    <w:p w14:paraId="1F7431EE" w14:textId="3B067FF3" w:rsidR="006849BC" w:rsidRPr="006849BC" w:rsidRDefault="006849BC" w:rsidP="006849BC">
      <w:pPr>
        <w:pStyle w:val="mystyle"/>
        <w:spacing w:line="276" w:lineRule="auto"/>
        <w:rPr>
          <w:sz w:val="24"/>
          <w:szCs w:val="30"/>
          <w:u w:val="none"/>
        </w:rPr>
      </w:pPr>
      <w:r w:rsidRPr="006849BC">
        <w:rPr>
          <w:sz w:val="24"/>
          <w:szCs w:val="30"/>
          <w:u w:val="none"/>
        </w:rPr>
        <w:t>Hatem Yahia                201600514</w:t>
      </w:r>
    </w:p>
    <w:p w14:paraId="14961909" w14:textId="313C60B6" w:rsidR="006849BC" w:rsidRPr="006849BC" w:rsidRDefault="006849BC" w:rsidP="006849BC">
      <w:pPr>
        <w:pStyle w:val="mystyle"/>
        <w:spacing w:line="276" w:lineRule="auto"/>
        <w:rPr>
          <w:sz w:val="24"/>
          <w:szCs w:val="30"/>
          <w:u w:val="none"/>
        </w:rPr>
      </w:pPr>
      <w:r w:rsidRPr="006849BC">
        <w:rPr>
          <w:sz w:val="24"/>
          <w:szCs w:val="30"/>
          <w:u w:val="none"/>
        </w:rPr>
        <w:t xml:space="preserve">Ahmed Aboulela      </w:t>
      </w:r>
      <w:r>
        <w:rPr>
          <w:sz w:val="24"/>
          <w:szCs w:val="30"/>
          <w:u w:val="none"/>
        </w:rPr>
        <w:t xml:space="preserve">   </w:t>
      </w:r>
      <w:r w:rsidRPr="006849BC">
        <w:rPr>
          <w:sz w:val="24"/>
          <w:szCs w:val="30"/>
          <w:u w:val="none"/>
        </w:rPr>
        <w:t xml:space="preserve"> 201600566</w:t>
      </w:r>
    </w:p>
    <w:p w14:paraId="3DBEBB87" w14:textId="59CB4E06" w:rsidR="004215D3" w:rsidRDefault="004215D3" w:rsidP="006849BC">
      <w:pPr>
        <w:pStyle w:val="mystyle"/>
      </w:pPr>
    </w:p>
    <w:p w14:paraId="677D1E1C" w14:textId="45F90185" w:rsidR="006849BC" w:rsidRDefault="006849BC" w:rsidP="006849BC">
      <w:pPr>
        <w:pStyle w:val="mystyle"/>
      </w:pPr>
    </w:p>
    <w:p w14:paraId="58BD1E91" w14:textId="77777777" w:rsidR="006849BC" w:rsidRPr="006849BC" w:rsidRDefault="006849BC" w:rsidP="006849BC">
      <w:pPr>
        <w:pStyle w:val="mystyle"/>
      </w:pPr>
    </w:p>
    <w:p w14:paraId="30501CDE" w14:textId="2DCD2E22" w:rsidR="004215D3" w:rsidRDefault="006849BC" w:rsidP="006849BC">
      <w:pPr>
        <w:pStyle w:val="mystyle"/>
      </w:pPr>
      <w:r w:rsidRPr="006849BC">
        <w:lastRenderedPageBreak/>
        <w:t>Encoder:</w:t>
      </w:r>
    </w:p>
    <w:p w14:paraId="336F9503" w14:textId="23A3CC07" w:rsidR="006849BC" w:rsidRPr="00F44960" w:rsidRDefault="006849BC" w:rsidP="00F44960">
      <w:pPr>
        <w:pStyle w:val="mystyle"/>
        <w:numPr>
          <w:ilvl w:val="0"/>
          <w:numId w:val="6"/>
        </w:numPr>
        <w:spacing w:line="276" w:lineRule="auto"/>
        <w:ind w:left="180" w:hanging="180"/>
        <w:rPr>
          <w:b w:val="0"/>
          <w:bCs w:val="0"/>
          <w:sz w:val="24"/>
          <w:szCs w:val="30"/>
          <w:u w:val="none"/>
        </w:rPr>
      </w:pPr>
      <w:r w:rsidRPr="00F44960">
        <w:rPr>
          <w:b w:val="0"/>
          <w:bCs w:val="0"/>
          <w:sz w:val="24"/>
          <w:szCs w:val="30"/>
          <w:u w:val="none"/>
        </w:rPr>
        <w:t xml:space="preserve">The encoder we made has 3 mainline codes </w:t>
      </w:r>
    </w:p>
    <w:p w14:paraId="6BA92E16" w14:textId="41E9888D" w:rsidR="006849BC" w:rsidRPr="00F44960" w:rsidRDefault="006849BC" w:rsidP="00F44960">
      <w:pPr>
        <w:pStyle w:val="mystyle"/>
        <w:numPr>
          <w:ilvl w:val="0"/>
          <w:numId w:val="3"/>
        </w:numPr>
        <w:spacing w:line="276" w:lineRule="auto"/>
        <w:rPr>
          <w:b w:val="0"/>
          <w:bCs w:val="0"/>
          <w:sz w:val="24"/>
          <w:szCs w:val="30"/>
          <w:u w:val="none"/>
        </w:rPr>
      </w:pPr>
      <w:r w:rsidRPr="00F44960">
        <w:rPr>
          <w:b w:val="0"/>
          <w:bCs w:val="0"/>
          <w:sz w:val="24"/>
          <w:szCs w:val="30"/>
          <w:u w:val="none"/>
        </w:rPr>
        <w:t>Unipolar nonreturn to zero</w:t>
      </w:r>
    </w:p>
    <w:p w14:paraId="36D10A47" w14:textId="3728647C" w:rsidR="006849BC" w:rsidRPr="00F44960" w:rsidRDefault="006849BC" w:rsidP="005A01BD">
      <w:pPr>
        <w:rPr>
          <w:b/>
          <w:bCs/>
        </w:rPr>
      </w:pPr>
      <w:r w:rsidRPr="00F44960">
        <w:t xml:space="preserve">Bipolar nonreturn to zero </w:t>
      </w:r>
    </w:p>
    <w:p w14:paraId="4D2930ED" w14:textId="1BF5ED65" w:rsidR="006849BC" w:rsidRPr="00F44960" w:rsidRDefault="006849BC" w:rsidP="00F44960">
      <w:pPr>
        <w:pStyle w:val="mystyle"/>
        <w:numPr>
          <w:ilvl w:val="0"/>
          <w:numId w:val="3"/>
        </w:numPr>
        <w:spacing w:line="276" w:lineRule="auto"/>
        <w:rPr>
          <w:b w:val="0"/>
          <w:bCs w:val="0"/>
          <w:sz w:val="24"/>
          <w:szCs w:val="30"/>
          <w:u w:val="none"/>
        </w:rPr>
      </w:pPr>
      <w:r w:rsidRPr="00F44960">
        <w:rPr>
          <w:b w:val="0"/>
          <w:bCs w:val="0"/>
          <w:sz w:val="24"/>
          <w:szCs w:val="30"/>
          <w:u w:val="none"/>
        </w:rPr>
        <w:t>Manchester</w:t>
      </w:r>
    </w:p>
    <w:p w14:paraId="44A0FC81" w14:textId="58F4C9AB" w:rsidR="006849BC" w:rsidRPr="00F44960" w:rsidRDefault="00AB06AA" w:rsidP="00F44960">
      <w:pPr>
        <w:pStyle w:val="mystyle"/>
        <w:numPr>
          <w:ilvl w:val="0"/>
          <w:numId w:val="5"/>
        </w:numPr>
        <w:spacing w:line="276" w:lineRule="auto"/>
        <w:ind w:left="360"/>
        <w:rPr>
          <w:b w:val="0"/>
          <w:bCs w:val="0"/>
          <w:sz w:val="24"/>
          <w:szCs w:val="30"/>
          <w:u w:val="none"/>
        </w:rPr>
      </w:pPr>
      <w:r w:rsidRPr="00F44960">
        <w:rPr>
          <w:b w:val="0"/>
          <w:bCs w:val="0"/>
          <w:sz w:val="24"/>
          <w:szCs w:val="30"/>
          <w:u w:val="none"/>
        </w:rPr>
        <w:t xml:space="preserve">We get from the user the following parameters: </w:t>
      </w:r>
    </w:p>
    <w:p w14:paraId="6B137EF5" w14:textId="074410C5" w:rsidR="00AB06AA" w:rsidRPr="00F44960" w:rsidRDefault="00AB06AA" w:rsidP="00F44960">
      <w:pPr>
        <w:pStyle w:val="mystyle"/>
        <w:numPr>
          <w:ilvl w:val="0"/>
          <w:numId w:val="4"/>
        </w:numPr>
        <w:spacing w:line="276" w:lineRule="auto"/>
        <w:ind w:left="720"/>
        <w:rPr>
          <w:b w:val="0"/>
          <w:bCs w:val="0"/>
          <w:sz w:val="24"/>
          <w:szCs w:val="30"/>
          <w:u w:val="none"/>
        </w:rPr>
      </w:pPr>
      <w:r w:rsidRPr="00F44960">
        <w:rPr>
          <w:b w:val="0"/>
          <w:bCs w:val="0"/>
          <w:sz w:val="24"/>
          <w:szCs w:val="30"/>
          <w:u w:val="none"/>
        </w:rPr>
        <w:t xml:space="preserve">The information </w:t>
      </w:r>
      <w:proofErr w:type="gramStart"/>
      <w:r w:rsidRPr="00F44960">
        <w:rPr>
          <w:b w:val="0"/>
          <w:bCs w:val="0"/>
          <w:sz w:val="24"/>
          <w:szCs w:val="30"/>
          <w:u w:val="none"/>
        </w:rPr>
        <w:t>array</w:t>
      </w:r>
      <w:proofErr w:type="gramEnd"/>
      <w:r w:rsidRPr="00F44960">
        <w:rPr>
          <w:b w:val="0"/>
          <w:bCs w:val="0"/>
          <w:sz w:val="24"/>
          <w:szCs w:val="30"/>
          <w:u w:val="none"/>
        </w:rPr>
        <w:t>.</w:t>
      </w:r>
    </w:p>
    <w:p w14:paraId="4770C6EE" w14:textId="5943FC3A" w:rsidR="00AB06AA" w:rsidRPr="00F44960" w:rsidRDefault="00AB06AA" w:rsidP="00F44960">
      <w:pPr>
        <w:pStyle w:val="mystyle"/>
        <w:numPr>
          <w:ilvl w:val="0"/>
          <w:numId w:val="4"/>
        </w:numPr>
        <w:spacing w:line="276" w:lineRule="auto"/>
        <w:ind w:left="720"/>
        <w:rPr>
          <w:b w:val="0"/>
          <w:bCs w:val="0"/>
          <w:sz w:val="24"/>
          <w:szCs w:val="30"/>
          <w:u w:val="none"/>
        </w:rPr>
      </w:pPr>
      <w:r w:rsidRPr="00F44960">
        <w:rPr>
          <w:b w:val="0"/>
          <w:bCs w:val="0"/>
          <w:sz w:val="24"/>
          <w:szCs w:val="30"/>
          <w:u w:val="none"/>
        </w:rPr>
        <w:t>The duration of each bit of information.</w:t>
      </w:r>
    </w:p>
    <w:p w14:paraId="79CA25B4" w14:textId="203032C9" w:rsidR="00AB06AA" w:rsidRPr="00F44960" w:rsidRDefault="00AB06AA" w:rsidP="00F44960">
      <w:pPr>
        <w:pStyle w:val="mystyle"/>
        <w:numPr>
          <w:ilvl w:val="0"/>
          <w:numId w:val="4"/>
        </w:numPr>
        <w:spacing w:line="276" w:lineRule="auto"/>
        <w:ind w:left="720"/>
        <w:rPr>
          <w:b w:val="0"/>
          <w:bCs w:val="0"/>
          <w:sz w:val="24"/>
          <w:szCs w:val="30"/>
          <w:u w:val="none"/>
        </w:rPr>
      </w:pPr>
      <w:r w:rsidRPr="00F44960">
        <w:rPr>
          <w:b w:val="0"/>
          <w:bCs w:val="0"/>
          <w:sz w:val="24"/>
          <w:szCs w:val="30"/>
          <w:u w:val="none"/>
        </w:rPr>
        <w:t>The sampling frequency.</w:t>
      </w:r>
    </w:p>
    <w:p w14:paraId="0AE58E76" w14:textId="74190A34" w:rsidR="00AB06AA" w:rsidRPr="00F44960" w:rsidRDefault="00AB06AA" w:rsidP="00F44960">
      <w:pPr>
        <w:pStyle w:val="mystyle"/>
        <w:numPr>
          <w:ilvl w:val="0"/>
          <w:numId w:val="4"/>
        </w:numPr>
        <w:spacing w:line="276" w:lineRule="auto"/>
        <w:ind w:left="720"/>
        <w:rPr>
          <w:b w:val="0"/>
          <w:bCs w:val="0"/>
          <w:sz w:val="24"/>
          <w:szCs w:val="30"/>
          <w:u w:val="none"/>
        </w:rPr>
      </w:pPr>
      <w:r w:rsidRPr="00F44960">
        <w:rPr>
          <w:b w:val="0"/>
          <w:bCs w:val="0"/>
          <w:sz w:val="24"/>
          <w:szCs w:val="30"/>
          <w:u w:val="none"/>
        </w:rPr>
        <w:t>The amplitude of the output (peak to peak).</w:t>
      </w:r>
    </w:p>
    <w:p w14:paraId="2E764EF8" w14:textId="0A89DB26" w:rsidR="00AB06AA" w:rsidRDefault="00AB06AA" w:rsidP="00F44960">
      <w:pPr>
        <w:pStyle w:val="mystyle"/>
        <w:numPr>
          <w:ilvl w:val="0"/>
          <w:numId w:val="4"/>
        </w:numPr>
        <w:spacing w:line="276" w:lineRule="auto"/>
        <w:ind w:left="720"/>
        <w:rPr>
          <w:sz w:val="24"/>
          <w:szCs w:val="30"/>
          <w:u w:val="none"/>
        </w:rPr>
      </w:pPr>
      <w:r w:rsidRPr="00F44960">
        <w:rPr>
          <w:b w:val="0"/>
          <w:bCs w:val="0"/>
          <w:sz w:val="24"/>
          <w:szCs w:val="30"/>
          <w:u w:val="none"/>
        </w:rPr>
        <w:t>The type of encoding</w:t>
      </w:r>
      <w:r>
        <w:rPr>
          <w:sz w:val="24"/>
          <w:szCs w:val="30"/>
          <w:u w:val="none"/>
        </w:rPr>
        <w:t>.</w:t>
      </w:r>
    </w:p>
    <w:p w14:paraId="65A90703" w14:textId="547A1842" w:rsidR="00F44960" w:rsidRDefault="005A01BD" w:rsidP="005A01BD">
      <w:pPr>
        <w:pStyle w:val="ListParagraph"/>
        <w:numPr>
          <w:ilvl w:val="0"/>
          <w:numId w:val="5"/>
        </w:numPr>
        <w:ind w:left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ote: if the number of points representing a bit is odd, we make the first half of the pulse gets the extra point in the Manchester encoding, in order to maintain consistency.</w:t>
      </w:r>
    </w:p>
    <w:p w14:paraId="1513AE67" w14:textId="20E92942" w:rsidR="005A01BD" w:rsidRDefault="005A01BD" w:rsidP="005A01BD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1B9EF66C" w14:textId="07DEE776" w:rsidR="005A01BD" w:rsidRDefault="005E4013" w:rsidP="005A01BD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st case:</w:t>
      </w:r>
    </w:p>
    <w:p w14:paraId="0D625105" w14:textId="0FCAD44F" w:rsidR="005E4013" w:rsidRDefault="005E4013" w:rsidP="005A01BD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596808CF" w14:textId="77777777" w:rsidR="005E4013" w:rsidRDefault="005E4013" w:rsidP="005E4013">
      <w:pPr>
        <w:pStyle w:val="ListParagraph"/>
        <w:numPr>
          <w:ilvl w:val="0"/>
          <w:numId w:val="5"/>
        </w:num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e have used a test case to test the encoder alone with:</w:t>
      </w:r>
    </w:p>
    <w:p w14:paraId="51ABD4EA" w14:textId="49A2CC1D" w:rsidR="005E4013" w:rsidRPr="005E4013" w:rsidRDefault="005E4013" w:rsidP="005E401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5E4013">
        <w:rPr>
          <w:rFonts w:asciiTheme="majorBidi" w:hAnsiTheme="majorBidi" w:cstheme="majorBidi"/>
          <w:sz w:val="24"/>
          <w:szCs w:val="24"/>
        </w:rPr>
        <w:t>F</w:t>
      </w:r>
      <w:r w:rsidRPr="005E4013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E4013">
        <w:rPr>
          <w:rFonts w:asciiTheme="majorBidi" w:hAnsiTheme="majorBidi" w:cstheme="majorBidi"/>
          <w:sz w:val="24"/>
          <w:szCs w:val="24"/>
        </w:rPr>
        <w:t>=10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4814033A" w14:textId="138CA978" w:rsidR="005E4013" w:rsidRPr="005E4013" w:rsidRDefault="005E4013" w:rsidP="005E401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5E4013">
        <w:rPr>
          <w:rFonts w:asciiTheme="majorBidi" w:hAnsiTheme="majorBidi" w:cstheme="majorBidi"/>
          <w:sz w:val="24"/>
          <w:szCs w:val="24"/>
        </w:rPr>
        <w:t>bi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E4013">
        <w:rPr>
          <w:rFonts w:asciiTheme="majorBidi" w:hAnsiTheme="majorBidi" w:cstheme="majorBidi"/>
          <w:sz w:val="24"/>
          <w:szCs w:val="24"/>
        </w:rPr>
        <w:t>dura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E4013">
        <w:rPr>
          <w:rFonts w:asciiTheme="majorBidi" w:hAnsiTheme="majorBidi" w:cstheme="majorBidi"/>
          <w:sz w:val="24"/>
          <w:szCs w:val="24"/>
        </w:rPr>
        <w:t>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E4013">
        <w:rPr>
          <w:rFonts w:asciiTheme="majorBidi" w:hAnsiTheme="majorBidi" w:cstheme="majorBidi"/>
          <w:sz w:val="24"/>
          <w:szCs w:val="24"/>
        </w:rPr>
        <w:t>0.0001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42CCA954" w14:textId="057D496F" w:rsidR="005E4013" w:rsidRPr="005E4013" w:rsidRDefault="005E4013" w:rsidP="005E401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formation </w:t>
      </w:r>
      <w:r w:rsidRPr="005E4013">
        <w:rPr>
          <w:rFonts w:asciiTheme="majorBidi" w:hAnsiTheme="majorBidi" w:cstheme="majorBidi"/>
          <w:sz w:val="24"/>
          <w:szCs w:val="24"/>
        </w:rPr>
        <w:t>arr</w:t>
      </w:r>
      <w:r>
        <w:rPr>
          <w:rFonts w:asciiTheme="majorBidi" w:hAnsiTheme="majorBidi" w:cstheme="majorBidi"/>
          <w:sz w:val="24"/>
          <w:szCs w:val="24"/>
        </w:rPr>
        <w:t xml:space="preserve">ay </w:t>
      </w:r>
      <w:r w:rsidRPr="005E4013">
        <w:rPr>
          <w:rFonts w:asciiTheme="majorBidi" w:hAnsiTheme="majorBidi" w:cstheme="majorBidi"/>
          <w:sz w:val="24"/>
          <w:szCs w:val="24"/>
        </w:rPr>
        <w:t>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E4013">
        <w:rPr>
          <w:rFonts w:asciiTheme="majorBidi" w:hAnsiTheme="majorBidi" w:cstheme="majorBidi"/>
          <w:sz w:val="24"/>
          <w:szCs w:val="24"/>
        </w:rPr>
        <w:t>[0 1 1 0 1 0 0 1]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7EA68177" w14:textId="43CC11F8" w:rsidR="005E4013" w:rsidRDefault="005E4013" w:rsidP="005E401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eak to peak amplitude </w:t>
      </w:r>
      <w:r w:rsidRPr="005E4013">
        <w:rPr>
          <w:rFonts w:asciiTheme="majorBidi" w:hAnsiTheme="majorBidi" w:cstheme="majorBidi"/>
          <w:sz w:val="24"/>
          <w:szCs w:val="24"/>
        </w:rPr>
        <w:t>=1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61A6E8EA" w14:textId="6FB7F107" w:rsidR="005E4013" w:rsidRPr="005E4013" w:rsidRDefault="005E4013" w:rsidP="005E4013">
      <w:pPr>
        <w:rPr>
          <w:rFonts w:asciiTheme="majorBidi" w:hAnsiTheme="majorBidi" w:cstheme="majorBidi"/>
          <w:sz w:val="24"/>
          <w:szCs w:val="24"/>
        </w:rPr>
      </w:pPr>
      <w:r w:rsidRPr="005E4013">
        <w:rPr>
          <w:rFonts w:asciiTheme="majorBidi" w:hAnsiTheme="majorBidi" w:cstheme="majorBidi"/>
          <w:sz w:val="24"/>
          <w:szCs w:val="24"/>
        </w:rPr>
        <w:t xml:space="preserve"> </w:t>
      </w:r>
    </w:p>
    <w:p w14:paraId="5466CFF0" w14:textId="64940B57" w:rsidR="00AB06AA" w:rsidRPr="006849BC" w:rsidRDefault="0010002E" w:rsidP="005A01BD">
      <w:pPr>
        <w:ind w:left="108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83FFE5" wp14:editId="7E46ABC8">
                <wp:simplePos x="0" y="0"/>
                <wp:positionH relativeFrom="column">
                  <wp:posOffset>102235</wp:posOffset>
                </wp:positionH>
                <wp:positionV relativeFrom="paragraph">
                  <wp:posOffset>6844030</wp:posOffset>
                </wp:positionV>
                <wp:extent cx="5943600" cy="635"/>
                <wp:effectExtent l="0" t="0" r="0" b="0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494B59" w14:textId="1B1EE802" w:rsidR="0010002E" w:rsidRPr="00910AD7" w:rsidRDefault="0010002E" w:rsidP="0010002E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Figure 2 the output of the function, we can observe that it matches the expected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E83FFE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8.05pt;margin-top:538.9pt;width:468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" stroked="f">
                <v:textbox style="mso-fit-shape-to-text:t" inset="0,0,0,0">
                  <w:txbxContent>
                    <w:p w14:paraId="0F494B59" w14:textId="1B1EE802" w:rsidR="0010002E" w:rsidRPr="00910AD7" w:rsidRDefault="0010002E" w:rsidP="0010002E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  <w:sz w:val="24"/>
                          <w:szCs w:val="24"/>
                        </w:rPr>
                      </w:pPr>
                      <w:r>
                        <w:t>Figure 2 the output of the function, we can observe that it matches the expected result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3207217" wp14:editId="2E8A792A">
            <wp:simplePos x="0" y="0"/>
            <wp:positionH relativeFrom="column">
              <wp:posOffset>102261</wp:posOffset>
            </wp:positionH>
            <wp:positionV relativeFrom="paragraph">
              <wp:posOffset>3588105</wp:posOffset>
            </wp:positionV>
            <wp:extent cx="5943600" cy="3199130"/>
            <wp:effectExtent l="0" t="0" r="0" b="127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ncoder plot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982A52" wp14:editId="223A3C5E">
                <wp:simplePos x="0" y="0"/>
                <wp:positionH relativeFrom="column">
                  <wp:posOffset>80010</wp:posOffset>
                </wp:positionH>
                <wp:positionV relativeFrom="paragraph">
                  <wp:posOffset>3173095</wp:posOffset>
                </wp:positionV>
                <wp:extent cx="5943600" cy="635"/>
                <wp:effectExtent l="0" t="0" r="0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82986F" w14:textId="1F476C6B" w:rsidR="0010002E" w:rsidRPr="0028663B" w:rsidRDefault="0010002E" w:rsidP="0010002E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Figure 1 this is the example used to test the function along with the expected out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982A52" id="Text Box 4" o:spid="_x0000_s1027" type="#_x0000_t202" style="position:absolute;left:0;text-align:left;margin-left:6.3pt;margin-top:249.85pt;width:468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" stroked="f">
                <v:textbox style="mso-fit-shape-to-text:t" inset="0,0,0,0">
                  <w:txbxContent>
                    <w:p w14:paraId="0B82986F" w14:textId="1F476C6B" w:rsidR="0010002E" w:rsidRPr="0028663B" w:rsidRDefault="0010002E" w:rsidP="0010002E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  <w:sz w:val="24"/>
                          <w:szCs w:val="24"/>
                        </w:rPr>
                      </w:pPr>
                      <w:r>
                        <w:t>Figure 1 this is the example used to test the function along with the expected outpu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5E4013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D36DC20" wp14:editId="28B3D2A8">
            <wp:simplePos x="0" y="0"/>
            <wp:positionH relativeFrom="margin">
              <wp:posOffset>80467</wp:posOffset>
            </wp:positionH>
            <wp:positionV relativeFrom="paragraph">
              <wp:posOffset>-610</wp:posOffset>
            </wp:positionV>
            <wp:extent cx="5943600" cy="3115945"/>
            <wp:effectExtent l="0" t="0" r="0" b="825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ncoder exampl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0C9AC5" w14:textId="1FF71E0D" w:rsidR="006849BC" w:rsidRDefault="006849BC" w:rsidP="006849BC">
      <w:pPr>
        <w:pStyle w:val="mystyle"/>
      </w:pPr>
      <w:bookmarkStart w:id="0" w:name="_GoBack"/>
      <w:bookmarkEnd w:id="0"/>
    </w:p>
    <w:p w14:paraId="7E4691DC" w14:textId="184031DB" w:rsidR="006849BC" w:rsidRPr="006849BC" w:rsidRDefault="006849BC" w:rsidP="006849BC">
      <w:pPr>
        <w:pStyle w:val="mystyle"/>
      </w:pPr>
    </w:p>
    <w:sectPr w:rsidR="006849BC" w:rsidRPr="006849BC" w:rsidSect="004215D3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5255A"/>
    <w:multiLevelType w:val="hybridMultilevel"/>
    <w:tmpl w:val="A12461CA"/>
    <w:lvl w:ilvl="0" w:tplc="D138D0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55017"/>
    <w:multiLevelType w:val="hybridMultilevel"/>
    <w:tmpl w:val="E29E7F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B10496"/>
    <w:multiLevelType w:val="hybridMultilevel"/>
    <w:tmpl w:val="469A1692"/>
    <w:lvl w:ilvl="0" w:tplc="AF42215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A2F175C"/>
    <w:multiLevelType w:val="hybridMultilevel"/>
    <w:tmpl w:val="7E8E8C9E"/>
    <w:lvl w:ilvl="0" w:tplc="FC34F3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826372"/>
    <w:multiLevelType w:val="hybridMultilevel"/>
    <w:tmpl w:val="C34CBDE0"/>
    <w:lvl w:ilvl="0" w:tplc="B67E8A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4B51DD"/>
    <w:multiLevelType w:val="hybridMultilevel"/>
    <w:tmpl w:val="F6D4BE6C"/>
    <w:lvl w:ilvl="0" w:tplc="40DEE0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1D3113"/>
    <w:multiLevelType w:val="hybridMultilevel"/>
    <w:tmpl w:val="C1FA3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1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zNTEwMDE0MzQxNTNT0lEKTi0uzszPAykwqgUAHEOMZSwAAAA="/>
  </w:docVars>
  <w:rsids>
    <w:rsidRoot w:val="004215D3"/>
    <w:rsid w:val="0010002E"/>
    <w:rsid w:val="003C1FC3"/>
    <w:rsid w:val="004215D3"/>
    <w:rsid w:val="005A01BD"/>
    <w:rsid w:val="005E4013"/>
    <w:rsid w:val="006849BC"/>
    <w:rsid w:val="00AB06AA"/>
    <w:rsid w:val="00C86D80"/>
    <w:rsid w:val="00CA6FAC"/>
    <w:rsid w:val="00F44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5B809"/>
  <w14:defaultImageDpi w14:val="32767"/>
  <w15:chartTrackingRefBased/>
  <w15:docId w15:val="{3D8E703E-1BD2-49A7-B11E-B179CEEFA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15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5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5D3"/>
    <w:rPr>
      <w:rFonts w:ascii="Segoe UI" w:hAnsi="Segoe UI" w:cs="Segoe UI"/>
      <w:sz w:val="18"/>
      <w:szCs w:val="18"/>
    </w:rPr>
  </w:style>
  <w:style w:type="paragraph" w:customStyle="1" w:styleId="mystyle">
    <w:name w:val="mystyle"/>
    <w:basedOn w:val="Normal"/>
    <w:link w:val="mystyleChar"/>
    <w:autoRedefine/>
    <w:rsid w:val="006849BC"/>
    <w:pPr>
      <w:tabs>
        <w:tab w:val="left" w:pos="0"/>
        <w:tab w:val="left" w:pos="5806"/>
      </w:tabs>
      <w:spacing w:line="480" w:lineRule="auto"/>
    </w:pPr>
    <w:rPr>
      <w:rFonts w:asciiTheme="majorBidi" w:hAnsiTheme="majorBidi"/>
      <w:b/>
      <w:bCs/>
      <w:sz w:val="36"/>
      <w:szCs w:val="42"/>
      <w:u w:val="single"/>
    </w:rPr>
  </w:style>
  <w:style w:type="character" w:customStyle="1" w:styleId="mystyleChar">
    <w:name w:val="mystyle Char"/>
    <w:basedOn w:val="DefaultParagraphFont"/>
    <w:link w:val="mystyle"/>
    <w:rsid w:val="006849BC"/>
    <w:rPr>
      <w:rFonts w:asciiTheme="majorBidi" w:hAnsiTheme="majorBidi"/>
      <w:b/>
      <w:bCs/>
      <w:sz w:val="36"/>
      <w:szCs w:val="42"/>
      <w:u w:val="single"/>
    </w:rPr>
  </w:style>
  <w:style w:type="paragraph" w:styleId="ListParagraph">
    <w:name w:val="List Paragraph"/>
    <w:basedOn w:val="Normal"/>
    <w:uiPriority w:val="34"/>
    <w:qFormat/>
    <w:rsid w:val="006849B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0002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6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d Osama</dc:creator>
  <cp:keywords/>
  <dc:description/>
  <cp:lastModifiedBy>khaled Osama</cp:lastModifiedBy>
  <cp:revision>6</cp:revision>
  <dcterms:created xsi:type="dcterms:W3CDTF">2019-04-13T17:47:00Z</dcterms:created>
  <dcterms:modified xsi:type="dcterms:W3CDTF">2019-04-13T19:10:00Z</dcterms:modified>
</cp:coreProperties>
</file>